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d097a6</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5d097a6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d097a6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5d097a6</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c0f3a537-c2b3-4064-bcba-210b283e882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3211318d-af71-43b5-a44a-78d373d705f4"/>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4f5d6af5-795f-43c5-aa7b-215054326b2f"/>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b1b8757b-5f25-477a-b58e-b9520ecc0c32"/>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fec46960-6001-4c04-95c3-dbc8dc89d8a6"/>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e3aacbeb-50a0-4f30-9daa-147a86100301"/>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cbcab97d-d233-42e9-a60b-a3c1e1f689f6"/>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d433d11d-9a6b-4cc0-b06b-3d358077029f"/>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económicas, administrativas ó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5d097a6</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b29851b3-2696-488f-ba93-49a2b19e2ec4"/>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d097a6</w:t>
            </w:r>
            <w:r>
              <w:t xml:space="preserve"> </w:t>
            </w:r>
            <w:r>
              <w:t xml:space="preserve">del 2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a892de1d-17cb-4ad8-a582-46269a29c997"/>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fe3aa2f6-5103-47a7-9421-079da93db321"/>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76e6854-a00e-4d88-93b6-d86bfdba69dd"/>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df68e87-ee27-4096-877f-c7657eff630f"/>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76fdb390-b055-4af0-9aba-134af630d14e"/>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d097a6c3681895151d8d30503f9d0fbf9d316b2/"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5d097a6c3681895151d8d30503f9d0fbf9d316b2/"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1T03:00:24Z</dcterms:created>
  <dcterms:modified xsi:type="dcterms:W3CDTF">2023-07-21T0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